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16F0A8" w14:textId="0ABF6363" w:rsidR="00C43709" w:rsidRPr="003864C9" w:rsidRDefault="00C43709">
      <w:pPr>
        <w:jc w:val="center"/>
        <w:rPr>
          <w:rFonts w:eastAsia="Arial Unicode MS" w:cs="Times New Roman"/>
          <w:b/>
          <w:bCs w:val="0"/>
          <w:sz w:val="22"/>
        </w:rPr>
      </w:pP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ਨੌਕਰੀ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ਵਾਲੇ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ਦੀ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ਉਤਪਾਦਕਤਾ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ਅਤੇ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ਗਤੀਵਿਧੀ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ਕਰਨ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ਦੀ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ਯੋਗਤਾ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ਵਿਗਾੜ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ਸਬੰਧੀ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ਪ੍ਰਸ਼ਨਾਵਲੀ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>: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br/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V2.2 (WPAI:UC)</w:t>
      </w:r>
    </w:p>
    <w:p w14:paraId="741B665F" w14:textId="77777777" w:rsidR="00C43709" w:rsidRPr="003864C9" w:rsidRDefault="00C43709">
      <w:pPr>
        <w:pStyle w:val="Header"/>
        <w:tabs>
          <w:tab w:val="clear" w:pos="4320"/>
          <w:tab w:val="clear" w:pos="8640"/>
        </w:tabs>
        <w:rPr>
          <w:rFonts w:eastAsia="Arial Unicode MS"/>
          <w:bCs/>
          <w:kern w:val="32"/>
          <w:sz w:val="22"/>
          <w:szCs w:val="32"/>
        </w:rPr>
      </w:pPr>
    </w:p>
    <w:p w14:paraId="5A3348C4" w14:textId="1688B1B3" w:rsidR="00C43709" w:rsidRPr="003864C9" w:rsidRDefault="00C43709">
      <w:pPr>
        <w:spacing w:before="120" w:after="120"/>
        <w:rPr>
          <w:rFonts w:eastAsia="Arial Unicode MS" w:cs="Times New Roman"/>
          <w:i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ੇਠ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ੱਤ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ਵਾਲ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ੋਲਾਈਟਿਸ</w:t>
      </w:r>
      <w:r w:rsidRPr="003864C9">
        <w:rPr>
          <w:rFonts w:cs="Arial Unicode MS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ਰਕ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ਰ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ਤ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ਿ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ਾਬਲੀਅ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ਉੱਪ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ੈਣ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ਾ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ਮਾੜ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ਨ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ਿਰਪ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ਰਕ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ਹੇਠ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ੱਸ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ਮੁਤਾਬਕ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ਖਾਲੀ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ਥਾਂਵ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ਭਰੋ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ੁਆਲ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ਘੇਰ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ਬਣਾਓ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hi-IN"/>
        </w:rPr>
        <w:t>।</w:t>
      </w:r>
    </w:p>
    <w:p w14:paraId="7C7B6396" w14:textId="77777777" w:rsidR="00C43709" w:rsidRPr="003864C9" w:rsidRDefault="00C43709">
      <w:pPr>
        <w:spacing w:before="120" w:after="120"/>
        <w:rPr>
          <w:rFonts w:eastAsia="Arial Unicode MS" w:cs="Times New Roman"/>
          <w:sz w:val="21"/>
          <w:szCs w:val="28"/>
        </w:rPr>
      </w:pPr>
    </w:p>
    <w:p w14:paraId="24A87046" w14:textId="77777777" w:rsidR="00C43709" w:rsidRPr="003864C9" w:rsidRDefault="00C43709">
      <w:pPr>
        <w:numPr>
          <w:ilvl w:val="0"/>
          <w:numId w:val="1"/>
        </w:numPr>
        <w:spacing w:before="120"/>
        <w:rPr>
          <w:rFonts w:eastAsia="Arial Unicode MS" w:cs="Times New Roman"/>
          <w:i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ਇਸ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ੇ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ੌਕਰ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ਆਪਣ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ੋਈ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(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ੈਸ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ਲਈ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)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ਰਹ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ੋ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?</w:t>
      </w:r>
      <w:r w:rsidRPr="003864C9">
        <w:rPr>
          <w:rFonts w:cs="Raavi"/>
          <w:bCs w:val="0"/>
          <w:sz w:val="22"/>
          <w:szCs w:val="22"/>
          <w:cs/>
          <w:lang w:val="pa-IN" w:bidi="pa-IN"/>
        </w:rPr>
        <w:tab/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_____</w:t>
      </w:r>
      <w:r w:rsidRPr="003864C9">
        <w:rPr>
          <w:rFonts w:cs="Raavi"/>
          <w:bCs w:val="0"/>
          <w:sz w:val="22"/>
          <w:szCs w:val="22"/>
          <w:cs/>
          <w:lang w:val="pa-IN" w:bidi="pa-IN"/>
        </w:rPr>
        <w:tab/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___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ਾਂ</w:t>
      </w:r>
    </w:p>
    <w:p w14:paraId="6CE7EDCA" w14:textId="77777777" w:rsidR="00C43709" w:rsidRPr="003864C9" w:rsidRDefault="00C43709">
      <w:pPr>
        <w:spacing w:after="120"/>
        <w:ind w:left="720"/>
        <w:rPr>
          <w:rFonts w:eastAsia="Arial Unicode MS" w:cs="Times New Roman"/>
          <w:i/>
          <w:sz w:val="22"/>
        </w:rPr>
      </w:pP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eastAsia="Arial Unicode MS" w:cs="Times New Roman"/>
          <w:bCs w:val="0"/>
          <w:i/>
          <w:iCs/>
          <w:sz w:val="22"/>
          <w:szCs w:val="22"/>
          <w:lang w:bidi="pa-IN"/>
        </w:rPr>
        <w:t>“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eastAsia="Arial Unicode MS" w:cs="Times New Roman"/>
          <w:bCs w:val="0"/>
          <w:i/>
          <w:iCs/>
          <w:sz w:val="22"/>
          <w:szCs w:val="22"/>
          <w:lang w:bidi="pa-IN"/>
        </w:rPr>
        <w:t>”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ਹੀ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ਨਿਸ਼ਾਨ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ਲਗਾਉ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ਅਤ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ਿੱਧ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ਛੇਵੇ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ਵਾਲ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ਾਉ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hi-IN"/>
        </w:rPr>
        <w:t>।</w:t>
      </w:r>
    </w:p>
    <w:p w14:paraId="189A5FB6" w14:textId="77777777" w:rsidR="00C43709" w:rsidRPr="003864C9" w:rsidRDefault="00C43709">
      <w:pPr>
        <w:spacing w:before="120" w:after="120"/>
        <w:rPr>
          <w:rFonts w:eastAsia="Arial Unicode MS" w:cs="Times New Roman"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ੇਠ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ਵਾਲ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ਪਿਛਲੇ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ਸੱਤ</w:t>
      </w:r>
      <w:r w:rsidRPr="003864C9">
        <w:rPr>
          <w:rFonts w:cs="Times New Roman"/>
          <w:b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ਜਿਨ੍ਹ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ੱਜ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ਸ਼ਾਮਿਲ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ੈ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hi-IN"/>
        </w:rPr>
        <w:t>।</w:t>
      </w:r>
    </w:p>
    <w:p w14:paraId="7556905F" w14:textId="77777777" w:rsidR="00C43709" w:rsidRPr="003864C9" w:rsidRDefault="00C43709">
      <w:pPr>
        <w:pStyle w:val="Header"/>
        <w:tabs>
          <w:tab w:val="clear" w:pos="4320"/>
          <w:tab w:val="clear" w:pos="8640"/>
        </w:tabs>
        <w:spacing w:before="120" w:after="120"/>
        <w:rPr>
          <w:rFonts w:eastAsia="Arial Unicode MS"/>
          <w:bCs/>
          <w:kern w:val="32"/>
          <w:sz w:val="21"/>
          <w:szCs w:val="28"/>
        </w:rPr>
      </w:pPr>
    </w:p>
    <w:p w14:paraId="14ED82C0" w14:textId="02E7DC3B" w:rsidR="00C43709" w:rsidRPr="003864C9" w:rsidRDefault="00C43709">
      <w:pPr>
        <w:numPr>
          <w:ilvl w:val="0"/>
          <w:numId w:val="1"/>
        </w:numPr>
        <w:spacing w:before="120" w:after="120"/>
        <w:rPr>
          <w:rFonts w:eastAsia="Arial Unicode MS" w:cs="Times New Roman"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ਿਛ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ਆਪਣੇ</w:t>
      </w:r>
      <w:r w:rsidRPr="003864C9">
        <w:rPr>
          <w:rFonts w:cs="Times New Roman"/>
          <w:bCs w:val="0"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ਨਾਲ</w:t>
      </w:r>
      <w:r w:rsidRPr="003864C9">
        <w:rPr>
          <w:rFonts w:cs="Times New Roman"/>
          <w:bCs w:val="0"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ਜੁੜ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ਮੁਸ਼ਕਲ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ਾਰ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ਿੰਨ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ੰਟ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ੀਤ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?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ਇਸ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ਬਿਮਾਰੀ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ਵਾਲ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ਘੰਟ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ਿੰਨੀ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ਵਾਰੀ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ਾਰਨ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ਦੇਰ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ਨਾਲ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ਗਏ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ੋ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ਛੇਤੀ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ਵਾਪਸ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ਆ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ਗਏ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ਆਦਿ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ਘੰਟ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ਸ਼ਾਮਿਲ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ਕਰੋ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ਾਡ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ਅਧਿਐਨ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ਹਿੱਸ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ਲੈਣ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ਲਈ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ਲਾਇਆ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ਗਿਆ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ਮ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ਇਸ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ਨ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ੋੜੋ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hi-IN"/>
        </w:rPr>
        <w:t>।</w:t>
      </w:r>
    </w:p>
    <w:p w14:paraId="76BDCB80" w14:textId="77777777" w:rsidR="00C43709" w:rsidRPr="003864C9" w:rsidRDefault="00C43709">
      <w:pPr>
        <w:spacing w:before="120" w:after="120"/>
        <w:ind w:firstLine="360"/>
        <w:rPr>
          <w:rFonts w:eastAsia="Arial Unicode MS" w:cs="Times New Roman"/>
          <w:sz w:val="22"/>
        </w:rPr>
      </w:pP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>_____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ੰਟੇ</w:t>
      </w:r>
    </w:p>
    <w:p w14:paraId="6A34DFD7" w14:textId="77777777" w:rsidR="00C43709" w:rsidRPr="003864C9" w:rsidRDefault="00C43709">
      <w:pPr>
        <w:spacing w:before="120" w:after="120"/>
        <w:ind w:left="360"/>
        <w:rPr>
          <w:rFonts w:eastAsia="Arial Unicode MS" w:cs="Times New Roman"/>
          <w:sz w:val="21"/>
          <w:szCs w:val="28"/>
        </w:rPr>
      </w:pPr>
    </w:p>
    <w:p w14:paraId="097C1C24" w14:textId="77777777" w:rsidR="00C43709" w:rsidRPr="003864C9" w:rsidRDefault="00C43709">
      <w:pPr>
        <w:numPr>
          <w:ilvl w:val="0"/>
          <w:numId w:val="1"/>
        </w:numPr>
        <w:spacing w:before="120" w:after="120"/>
        <w:rPr>
          <w:rFonts w:eastAsia="Arial Unicode MS" w:cs="Times New Roman"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ਿਛ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ਿਸ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ੋ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ਾਰ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ਰਕ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(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ਜਿਵੇ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ਛੁੱਟ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ਮਨਾਉਣ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ਰਕਾਰ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ਛੁੱਟ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ਾ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ਾਡ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ਧਿਐ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ਿੱਸ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ਲੈਣ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ਲਈ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)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ਿੰਨ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ੰਟ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ੀਤ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?</w:t>
      </w:r>
    </w:p>
    <w:p w14:paraId="79504D2B" w14:textId="77777777" w:rsidR="00C43709" w:rsidRPr="003864C9" w:rsidRDefault="00C43709">
      <w:pPr>
        <w:spacing w:before="120" w:after="120"/>
        <w:ind w:firstLine="360"/>
        <w:rPr>
          <w:rFonts w:eastAsia="Arial Unicode MS" w:cs="Times New Roman"/>
          <w:sz w:val="22"/>
        </w:rPr>
      </w:pP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_____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ੰਟੇ</w:t>
      </w:r>
    </w:p>
    <w:p w14:paraId="18AD5E63" w14:textId="77777777" w:rsidR="00C43709" w:rsidRPr="003864C9" w:rsidRDefault="00C43709">
      <w:pPr>
        <w:spacing w:before="120" w:after="120"/>
        <w:rPr>
          <w:rFonts w:eastAsia="Arial Unicode MS" w:cs="Times New Roman"/>
          <w:sz w:val="21"/>
          <w:szCs w:val="28"/>
        </w:rPr>
      </w:pPr>
    </w:p>
    <w:p w14:paraId="4E0AC7DE" w14:textId="77777777" w:rsidR="00C43709" w:rsidRPr="003864C9" w:rsidRDefault="00C43709">
      <w:pPr>
        <w:numPr>
          <w:ilvl w:val="0"/>
          <w:numId w:val="1"/>
        </w:numPr>
        <w:spacing w:before="120" w:after="120"/>
        <w:rPr>
          <w:rFonts w:eastAsia="Arial Unicode MS" w:cs="Times New Roman"/>
          <w:i/>
          <w:iCs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ਿਛ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ਸਲ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ਿੰਨ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ੰਟ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ੀਤ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?</w:t>
      </w:r>
    </w:p>
    <w:p w14:paraId="0EA26991" w14:textId="77777777" w:rsidR="00C43709" w:rsidRPr="003864C9" w:rsidRDefault="00C43709">
      <w:pPr>
        <w:spacing w:before="120" w:after="120"/>
        <w:ind w:firstLine="360"/>
        <w:rPr>
          <w:rFonts w:eastAsia="Arial Unicode MS" w:cs="Times New Roman"/>
          <w:bCs w:val="0"/>
          <w:i/>
          <w:iCs/>
          <w:sz w:val="22"/>
          <w:szCs w:val="22"/>
          <w:lang w:bidi="pa-IN"/>
        </w:rPr>
      </w:pP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_____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ੰਟ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>(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ੁਹਾਡ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ਵਾਬ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eastAsia="Arial Unicode MS" w:cs="Times New Roman"/>
          <w:bCs w:val="0"/>
          <w:i/>
          <w:iCs/>
          <w:sz w:val="22"/>
          <w:szCs w:val="22"/>
          <w:lang w:bidi="pa-IN"/>
        </w:rPr>
        <w:t>“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>0</w:t>
      </w:r>
      <w:r w:rsidRPr="003864C9">
        <w:rPr>
          <w:rFonts w:eastAsia="Arial Unicode MS" w:cs="Times New Roman"/>
          <w:bCs w:val="0"/>
          <w:i/>
          <w:iCs/>
          <w:sz w:val="22"/>
          <w:szCs w:val="22"/>
          <w:lang w:bidi="pa-IN"/>
        </w:rPr>
        <w:t>”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ਹੈ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ਾ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ਿੱਧਾ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ਛੇਵੇਂ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ਸਵਾਲ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pa-IN"/>
        </w:rPr>
        <w:t>ਜਾਉ</w:t>
      </w:r>
      <w:r w:rsidRPr="003864C9">
        <w:rPr>
          <w:rFonts w:cs="Arial Unicode MS" w:hint="eastAsia"/>
          <w:bCs w:val="0"/>
          <w:i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/>
          <w:iCs/>
          <w:sz w:val="22"/>
          <w:szCs w:val="22"/>
          <w:cs/>
          <w:lang w:val="pa-IN" w:bidi="pa-IN"/>
        </w:rPr>
        <w:t>)</w:t>
      </w:r>
    </w:p>
    <w:p w14:paraId="07B891F5" w14:textId="77777777" w:rsidR="00C43709" w:rsidRPr="003864C9" w:rsidRDefault="00C43709">
      <w:pPr>
        <w:jc w:val="center"/>
        <w:rPr>
          <w:rFonts w:eastAsia="Arial Unicode MS" w:cs="Times New Roman"/>
          <w:b/>
          <w:bCs w:val="0"/>
          <w:sz w:val="20"/>
        </w:rPr>
      </w:pPr>
      <w:r w:rsidRPr="003864C9">
        <w:rPr>
          <w:rFonts w:eastAsia="Arial Unicode MS" w:cs="Times New Roman"/>
          <w:b/>
          <w:bCs w:val="0"/>
          <w:sz w:val="20"/>
        </w:rPr>
        <w:br w:type="page"/>
      </w:r>
    </w:p>
    <w:p w14:paraId="4EC412E9" w14:textId="2585F773" w:rsidR="00C43709" w:rsidRPr="003864C9" w:rsidRDefault="00C43709">
      <w:pPr>
        <w:numPr>
          <w:ilvl w:val="0"/>
          <w:numId w:val="1"/>
        </w:numPr>
        <w:spacing w:before="120" w:after="120"/>
        <w:rPr>
          <w:rFonts w:cs="Times New Roman"/>
          <w:bCs w:val="0"/>
          <w:sz w:val="22"/>
          <w:szCs w:val="22"/>
          <w:cs/>
          <w:lang w:val="pa-IN" w:bidi="pa-IN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ਿਛ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ਤੁਹਾਡੇ</w:t>
      </w:r>
      <w:r w:rsidRPr="003864C9">
        <w:rPr>
          <w:rFonts w:cs="Times New Roman"/>
          <w:bCs w:val="0"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ਕੰਮਕਾਰ</w:t>
      </w:r>
      <w:r w:rsidRPr="003864C9">
        <w:rPr>
          <w:rFonts w:cs="Times New Roman"/>
          <w:bCs w:val="0"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u w:val="single"/>
          <w:cs/>
          <w:lang w:val="pa-IN" w:bidi="pa-IN"/>
        </w:rPr>
        <w:t>ਕਰਦਿ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ਹਾਡ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ਉਤਪਾਦਕਤ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ਉੱਪ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ਿੰਨ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ਮਾੜ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ਾਇਆ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ੈ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?</w:t>
      </w:r>
    </w:p>
    <w:p w14:paraId="5316433E" w14:textId="7EAE2AB5" w:rsidR="00C43709" w:rsidRPr="003864C9" w:rsidRDefault="00C43709">
      <w:pPr>
        <w:pStyle w:val="BodyTextIndent"/>
        <w:spacing w:before="120" w:after="120"/>
        <w:rPr>
          <w:rFonts w:cs="Arial Unicode MS"/>
          <w:bCs w:val="0"/>
          <w:iCs/>
          <w:sz w:val="22"/>
          <w:szCs w:val="22"/>
          <w:cs/>
          <w:lang w:val="pa-IN" w:bidi="hi-IN"/>
        </w:rPr>
      </w:pP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ਹ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ੋਚੋ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ਦੋ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ਓਨ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ਸ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ਰ੍ਹ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ੰਨ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ਦ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ਹ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ਦੋ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ਓਨ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ਿਬੇੜ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ੰਨ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ਚਾਹੁੰਦ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ਹ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ਦੋ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ਓਨ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ਪਹਿਲ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ਵਰਗ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ਧਿਆਨ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ਾਲ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ਥੋੜ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ਹ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ਮਾੜ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ਪਾਇ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ਛੋਟ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ਚੁਣੋ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ਹੁਤ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ਮਾੜ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ਪਾਇ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ਵੱਡ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ਚੁਣੋ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</w:p>
    <w:p w14:paraId="181E901F" w14:textId="74C6C370" w:rsidR="00C43709" w:rsidRPr="003864C9" w:rsidRDefault="00C43709">
      <w:pPr>
        <w:spacing w:before="120" w:after="120"/>
        <w:ind w:left="360"/>
        <w:jc w:val="center"/>
        <w:rPr>
          <w:rFonts w:cs="Arial Unicode MS"/>
          <w:bCs w:val="0"/>
          <w:i/>
          <w:sz w:val="22"/>
          <w:szCs w:val="22"/>
          <w:cs/>
          <w:lang w:val="pa-IN" w:bidi="hi-IN"/>
        </w:rPr>
      </w:pP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ਸਿਰਫ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ਇਹ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ਵਿਚਾਰੋ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ਿ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u w:val="single"/>
          <w:cs/>
          <w:lang w:val="pa-IN" w:bidi="pa-IN"/>
        </w:rPr>
        <w:t>ਤੁਹਾਡੇ</w:t>
      </w:r>
      <w:r w:rsidRPr="003864C9">
        <w:rPr>
          <w:rFonts w:cs="Times New Roman"/>
          <w:bCs w:val="0"/>
          <w:i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u w:val="single"/>
          <w:cs/>
          <w:lang w:val="pa-IN" w:bidi="pa-IN"/>
        </w:rPr>
        <w:t>ਕੰਮਕਾਰ</w:t>
      </w:r>
      <w:r w:rsidRPr="003864C9">
        <w:rPr>
          <w:rFonts w:cs="Times New Roman"/>
          <w:bCs w:val="0"/>
          <w:i/>
          <w:sz w:val="22"/>
          <w:szCs w:val="22"/>
          <w:u w:val="single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u w:val="single"/>
          <w:cs/>
          <w:lang w:val="pa-IN" w:bidi="pa-IN"/>
        </w:rPr>
        <w:t>ਕਰਦਿਆ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ਤੁਹਾਡੀ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ਉਤਪਾਦਕਤਾ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ਉੱਤ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ਿੰਨਾ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ੁ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ਪਾਇਆ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hi-IN"/>
        </w:rPr>
        <w:t>।</w:t>
      </w:r>
    </w:p>
    <w:tbl>
      <w:tblPr>
        <w:tblW w:w="0" w:type="auto"/>
        <w:tblInd w:w="468" w:type="dxa"/>
        <w:tblLayout w:type="fixed"/>
        <w:tblLook w:val="0000" w:firstRow="0" w:lastRow="0" w:firstColumn="0" w:lastColumn="0" w:noHBand="0" w:noVBand="0"/>
      </w:tblPr>
      <w:tblGrid>
        <w:gridCol w:w="187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558"/>
        <w:gridCol w:w="2160"/>
      </w:tblGrid>
      <w:tr w:rsidR="00C43709" w:rsidRPr="003864C9" w14:paraId="2B0A5224" w14:textId="77777777">
        <w:trPr>
          <w:cantSplit/>
        </w:trPr>
        <w:tc>
          <w:tcPr>
            <w:tcW w:w="1872" w:type="dxa"/>
            <w:vMerge w:val="restart"/>
          </w:tcPr>
          <w:p w14:paraId="678BACA2" w14:textId="43C8A2DC" w:rsidR="00C43709" w:rsidRPr="003864C9" w:rsidRDefault="00C43709">
            <w:pPr>
              <w:spacing w:before="120" w:after="120"/>
              <w:rPr>
                <w:rFonts w:cs="Arial Unicode MS"/>
                <w:bCs w:val="0"/>
                <w:szCs w:val="22"/>
                <w:cs/>
                <w:lang w:val="pa-IN" w:bidi="pa-IN"/>
              </w:rPr>
            </w:pPr>
            <w:r w:rsidRPr="003864C9">
              <w:rPr>
                <w:rFonts w:cs="Times New Roman"/>
                <w:bCs w:val="0"/>
                <w:iCs/>
                <w:sz w:val="22"/>
                <w:szCs w:val="22"/>
                <w:cs/>
                <w:lang w:val="pa-IN" w:bidi="pa-IN"/>
              </w:rPr>
              <w:br/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ਅਲਸਰੇਟਿਵ</w:t>
            </w:r>
            <w:r w:rsidRPr="003864C9">
              <w:rPr>
                <w:rFonts w:cs="Arial Unicode MS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ੋਲਾਈਟਿਸ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ੇ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ਮੇਰੇ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ੰਮ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ਤੇ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ੋਈ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ਮਾੜਾ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ਅਸਰ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ਹੀ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ਪਾਇਆ</w:t>
            </w:r>
          </w:p>
          <w:p w14:paraId="746AA59B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3A601495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130279EA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610BBB0E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1A13F901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0B446AF1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5AC74F47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2B394BAF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501939D6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72CCA899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306CD7F7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558" w:type="dxa"/>
            <w:tcBorders>
              <w:bottom w:val="single" w:sz="4" w:space="0" w:color="auto"/>
            </w:tcBorders>
          </w:tcPr>
          <w:p w14:paraId="5AA5E53D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2160" w:type="dxa"/>
            <w:vMerge w:val="restart"/>
          </w:tcPr>
          <w:p w14:paraId="29582C14" w14:textId="7371FDE1" w:rsidR="00C43709" w:rsidRPr="003864C9" w:rsidRDefault="00C43709" w:rsidP="00EF6330">
            <w:pPr>
              <w:spacing w:before="120" w:after="120"/>
              <w:rPr>
                <w:rFonts w:cs="Times New Roman"/>
                <w:bCs w:val="0"/>
                <w:szCs w:val="24"/>
                <w:cs/>
                <w:lang w:val="pa-IN" w:bidi="pa-IN"/>
              </w:rPr>
            </w:pP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ਅਲਸਰੇਟਿਵ</w:t>
            </w:r>
            <w:r w:rsidRPr="003864C9">
              <w:rPr>
                <w:rFonts w:cs="Arial Unicode MS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ੋਲਾਈਟਿਸ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ੇ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ਮੈਨੂੰ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ਬਿਲਕੁਲ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ੰਮ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ਹੀ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ਰਨ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ਦਿੱਤਾ</w:t>
            </w:r>
          </w:p>
          <w:p w14:paraId="369FC9B7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</w:tr>
      <w:tr w:rsidR="00C43709" w:rsidRPr="003864C9" w14:paraId="2570DEB6" w14:textId="77777777">
        <w:trPr>
          <w:cantSplit/>
        </w:trPr>
        <w:tc>
          <w:tcPr>
            <w:tcW w:w="1872" w:type="dxa"/>
            <w:vMerge/>
          </w:tcPr>
          <w:p w14:paraId="45FDEEB1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</w:tcPr>
          <w:p w14:paraId="39BADE4F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0</w:t>
            </w:r>
          </w:p>
        </w:tc>
        <w:tc>
          <w:tcPr>
            <w:tcW w:w="432" w:type="dxa"/>
          </w:tcPr>
          <w:p w14:paraId="50EF46A7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1</w:t>
            </w:r>
          </w:p>
        </w:tc>
        <w:tc>
          <w:tcPr>
            <w:tcW w:w="432" w:type="dxa"/>
          </w:tcPr>
          <w:p w14:paraId="0676593A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2</w:t>
            </w:r>
          </w:p>
        </w:tc>
        <w:tc>
          <w:tcPr>
            <w:tcW w:w="432" w:type="dxa"/>
          </w:tcPr>
          <w:p w14:paraId="0549B069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3</w:t>
            </w:r>
          </w:p>
        </w:tc>
        <w:tc>
          <w:tcPr>
            <w:tcW w:w="432" w:type="dxa"/>
          </w:tcPr>
          <w:p w14:paraId="7701514E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4</w:t>
            </w:r>
          </w:p>
        </w:tc>
        <w:tc>
          <w:tcPr>
            <w:tcW w:w="432" w:type="dxa"/>
          </w:tcPr>
          <w:p w14:paraId="08992123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5</w:t>
            </w:r>
          </w:p>
        </w:tc>
        <w:tc>
          <w:tcPr>
            <w:tcW w:w="432" w:type="dxa"/>
          </w:tcPr>
          <w:p w14:paraId="759902AB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6</w:t>
            </w:r>
          </w:p>
        </w:tc>
        <w:tc>
          <w:tcPr>
            <w:tcW w:w="432" w:type="dxa"/>
          </w:tcPr>
          <w:p w14:paraId="0A085ADA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7</w:t>
            </w:r>
          </w:p>
        </w:tc>
        <w:tc>
          <w:tcPr>
            <w:tcW w:w="432" w:type="dxa"/>
          </w:tcPr>
          <w:p w14:paraId="7D921311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8</w:t>
            </w:r>
          </w:p>
        </w:tc>
        <w:tc>
          <w:tcPr>
            <w:tcW w:w="432" w:type="dxa"/>
          </w:tcPr>
          <w:p w14:paraId="67F26404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9</w:t>
            </w:r>
          </w:p>
        </w:tc>
        <w:tc>
          <w:tcPr>
            <w:tcW w:w="558" w:type="dxa"/>
          </w:tcPr>
          <w:p w14:paraId="58F3DC92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10</w:t>
            </w:r>
          </w:p>
        </w:tc>
        <w:tc>
          <w:tcPr>
            <w:tcW w:w="2160" w:type="dxa"/>
            <w:vMerge/>
          </w:tcPr>
          <w:p w14:paraId="1E61B531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</w:tr>
    </w:tbl>
    <w:p w14:paraId="761CB1A6" w14:textId="77777777" w:rsidR="00C43709" w:rsidRPr="003864C9" w:rsidRDefault="00C43709">
      <w:pPr>
        <w:spacing w:before="120" w:after="120"/>
        <w:jc w:val="center"/>
        <w:rPr>
          <w:rFonts w:cs="Times New Roman"/>
          <w:bCs w:val="0"/>
          <w:sz w:val="22"/>
          <w:szCs w:val="22"/>
          <w:cs/>
          <w:lang w:val="pa-IN" w:bidi="pa-IN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ੁਆ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ਘੇਰ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ਬਣਾਓ</w:t>
      </w:r>
    </w:p>
    <w:p w14:paraId="0ED2C2F2" w14:textId="7826601B" w:rsidR="00C43709" w:rsidRPr="003864C9" w:rsidRDefault="00C43709">
      <w:pPr>
        <w:spacing w:before="120" w:after="120"/>
        <w:jc w:val="center"/>
        <w:rPr>
          <w:rFonts w:eastAsia="Arial Unicode MS" w:cs="Times New Roman"/>
          <w:b/>
          <w:bCs w:val="0"/>
          <w:sz w:val="20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ੰਖਿਆ</w:t>
      </w:r>
      <w:r w:rsidRPr="003864C9">
        <w:rPr>
          <w:rFonts w:cs="Arial Unicode MS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ਚੁਣੋ</w:t>
      </w:r>
    </w:p>
    <w:p w14:paraId="468D7A4E" w14:textId="625493BC" w:rsidR="00C43709" w:rsidRPr="003864C9" w:rsidRDefault="00C43709">
      <w:pPr>
        <w:numPr>
          <w:ilvl w:val="0"/>
          <w:numId w:val="1"/>
        </w:numPr>
        <w:spacing w:before="120" w:after="120"/>
        <w:rPr>
          <w:rFonts w:eastAsia="Arial Unicode MS" w:cs="Times New Roman"/>
          <w:i/>
          <w:sz w:val="22"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ਿਛ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ਿਨਾ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ਿੱਚ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ਹਾਡ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ੌਕਰ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ਵਾਲ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ਇਲਾਵ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ੁਹਾਡ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ਿੱਤ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ਨੂ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ਰਨ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ਦੀ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ਯੋਗਤ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ਿੰਨ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ਕੁ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ਮਾੜਾ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ਪਾਇਆ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ਹੈ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>?</w:t>
      </w:r>
    </w:p>
    <w:p w14:paraId="77F0A160" w14:textId="365CB866" w:rsidR="00C43709" w:rsidRPr="003864C9" w:rsidRDefault="00C43709">
      <w:pPr>
        <w:pStyle w:val="BodyTextIndent"/>
        <w:spacing w:before="120" w:after="120"/>
        <w:rPr>
          <w:rFonts w:cs="Arial Unicode MS"/>
          <w:bCs w:val="0"/>
          <w:iCs/>
          <w:sz w:val="22"/>
          <w:szCs w:val="22"/>
          <w:lang w:bidi="hi-IN"/>
        </w:rPr>
      </w:pP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ਿੱ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ੋ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ਾਡ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ਮਤਲਬ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ਆ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ਹੈ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ਵੇ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ਘ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ੰਮ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ਾਜ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ਖਰੀਦਦਾਰ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ੱਚਿ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ੇਖਭਾਲ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ਸਰ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ਪੜ੍ਹਾਈ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ਆਦਿ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ਹ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ਮਿ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ੋਚੋ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ਦੋ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ਸ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ਓਨ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ਸ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ਰ੍ਹ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ਦ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ੰਨ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ਦ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ਉਹਨ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ਮਿ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ਾਰ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ਦੋ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ਓਨ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ਹੀ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ਿਬੇੜ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ਕ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ੰਨ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ਚਾਹੁੰਦ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ੀ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ਥੋੜ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ਿਹ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ਮਾੜ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ਪਾਇ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ਹੈ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ਛੋਟ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ਚੁਣੋ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ਜ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ੁਹਾਡ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ੇ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ਬਹੁਤ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ਮਾੜਾ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ਪਾਇ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ਹੈ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ਤਾਂ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ਵੱਡੀ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iCs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pa-IN"/>
        </w:rPr>
        <w:t>ਚੁਣੋ</w:t>
      </w:r>
      <w:r w:rsidRPr="003864C9">
        <w:rPr>
          <w:rFonts w:cs="Arial Unicode MS" w:hint="eastAsia"/>
          <w:bCs w:val="0"/>
          <w:iCs/>
          <w:sz w:val="22"/>
          <w:szCs w:val="22"/>
          <w:cs/>
          <w:lang w:val="pa-IN" w:bidi="hi-IN"/>
        </w:rPr>
        <w:t>।</w:t>
      </w:r>
    </w:p>
    <w:p w14:paraId="3914439A" w14:textId="7A0BA6E0" w:rsidR="000D1335" w:rsidRPr="003864C9" w:rsidRDefault="00C43709">
      <w:pPr>
        <w:tabs>
          <w:tab w:val="left" w:pos="7200"/>
        </w:tabs>
        <w:spacing w:before="120" w:after="120"/>
        <w:ind w:left="360"/>
        <w:jc w:val="center"/>
        <w:rPr>
          <w:rFonts w:cs="Arial Unicode MS"/>
          <w:bCs w:val="0"/>
          <w:i/>
          <w:sz w:val="22"/>
          <w:szCs w:val="22"/>
          <w:lang w:bidi="hi-IN"/>
        </w:rPr>
      </w:pP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ਸਿਰਫ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ਇਹ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ਵਿਚਾਰੋ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ਿ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ਅਲਸਰੇਟਿਵ</w:t>
      </w:r>
      <w:r w:rsidRPr="003864C9">
        <w:rPr>
          <w:rFonts w:cs="Arial Unicode MS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ੋਲਾਈਟਿਸ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ਨ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ਤੁਹਾਡੀਆ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ਨਿੱਤ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ਦੀਆ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ਗਤੀਵਿਧੀਆ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ਜੋ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ਨੌਕਰੀ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ਦ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ੰਮਾ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ਤੋ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ਵੱਖਰੀਆਂ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ਹੋਣ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,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ਰਨ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ਦੀ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ਸਮਰੱਥਾ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ਉੱਤ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ਿੰਨਾ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ਕੁ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ਅਸਰ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ਪਾਇਆ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hi-IN"/>
        </w:rPr>
        <w:t>।</w:t>
      </w:r>
    </w:p>
    <w:tbl>
      <w:tblPr>
        <w:tblW w:w="0" w:type="auto"/>
        <w:tblInd w:w="468" w:type="dxa"/>
        <w:tblLayout w:type="fixed"/>
        <w:tblLook w:val="0000" w:firstRow="0" w:lastRow="0" w:firstColumn="0" w:lastColumn="0" w:noHBand="0" w:noVBand="0"/>
      </w:tblPr>
      <w:tblGrid>
        <w:gridCol w:w="187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648"/>
        <w:gridCol w:w="2070"/>
      </w:tblGrid>
      <w:tr w:rsidR="00C43709" w:rsidRPr="003864C9" w14:paraId="106E6AB4" w14:textId="77777777">
        <w:trPr>
          <w:cantSplit/>
        </w:trPr>
        <w:tc>
          <w:tcPr>
            <w:tcW w:w="1872" w:type="dxa"/>
            <w:vMerge w:val="restart"/>
          </w:tcPr>
          <w:p w14:paraId="2B175852" w14:textId="202312A9" w:rsidR="000D1335" w:rsidRPr="003D183C" w:rsidRDefault="00C43709" w:rsidP="003D183C">
            <w:pPr>
              <w:spacing w:before="120" w:after="120"/>
              <w:rPr>
                <w:rFonts w:cs="Arial Unicode MS"/>
                <w:bCs w:val="0"/>
                <w:sz w:val="22"/>
                <w:szCs w:val="22"/>
                <w:lang w:bidi="pa-IN"/>
              </w:rPr>
            </w:pP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ਅਲਸਰੇਟਿਵ</w:t>
            </w:r>
            <w:r w:rsidRPr="003864C9">
              <w:rPr>
                <w:rFonts w:cs="Arial Unicode MS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ੋਲਾਈਟਿਸ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ੇ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ਮੇਰੀਆ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ਿੱਤ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ਦੀਆ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ਗਤੀਵਿਧੀਆ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ਉੱਪਰ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ੋਈ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ਮਾੜਾ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ਅਸਰ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ਹੀ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ਪਾਇਆ</w:t>
            </w:r>
            <w:bookmarkStart w:id="0" w:name="_GoBack"/>
            <w:bookmarkEnd w:id="0"/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39A4176F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6723C866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62CBF168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44F90264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1FDD877A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10A3224C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5D678251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66FF4CEB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6B36B7FF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  <w:tcBorders>
              <w:bottom w:val="single" w:sz="4" w:space="0" w:color="auto"/>
            </w:tcBorders>
          </w:tcPr>
          <w:p w14:paraId="2D3DAFAB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648" w:type="dxa"/>
            <w:tcBorders>
              <w:bottom w:val="single" w:sz="4" w:space="0" w:color="auto"/>
            </w:tcBorders>
          </w:tcPr>
          <w:p w14:paraId="3288FAAE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2070" w:type="dxa"/>
            <w:vMerge w:val="restart"/>
          </w:tcPr>
          <w:p w14:paraId="4C05AA98" w14:textId="3A4FBD6F" w:rsidR="000D1335" w:rsidRPr="003D183C" w:rsidRDefault="00C43709" w:rsidP="003D183C">
            <w:pPr>
              <w:spacing w:before="120" w:after="120"/>
              <w:rPr>
                <w:rFonts w:cs="Arial Unicode MS"/>
                <w:bCs w:val="0"/>
                <w:sz w:val="22"/>
                <w:szCs w:val="22"/>
                <w:lang w:bidi="pa-IN"/>
              </w:rPr>
            </w:pP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ਅਲਸਰੇਟਿਵ</w:t>
            </w:r>
            <w:r w:rsidRPr="003864C9">
              <w:rPr>
                <w:rFonts w:cs="Arial Unicode MS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ੋਲਾਈਟਿਸ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ੇ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ਮੈਨੂੰ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ਆਪਣੀਆ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ਿੱਤ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ਦੀਆ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ਗਤੀਵਿਧੀਆ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ੂੰ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ਬਿਲਕੁਲ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ਨਹੀਂ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ਕਰਨ</w:t>
            </w:r>
            <w:r w:rsidRPr="003864C9">
              <w:rPr>
                <w:rFonts w:cs="Times New Roman"/>
                <w:bCs w:val="0"/>
                <w:sz w:val="22"/>
                <w:szCs w:val="22"/>
                <w:cs/>
                <w:lang w:val="pa-IN" w:bidi="pa-IN"/>
              </w:rPr>
              <w:t xml:space="preserve"> </w:t>
            </w:r>
            <w:r w:rsidRPr="003864C9">
              <w:rPr>
                <w:rFonts w:cs="Arial Unicode MS" w:hint="eastAsia"/>
                <w:bCs w:val="0"/>
                <w:sz w:val="22"/>
                <w:szCs w:val="22"/>
                <w:cs/>
                <w:lang w:val="pa-IN" w:bidi="pa-IN"/>
              </w:rPr>
              <w:t>ਦਿੱਤਾ</w:t>
            </w:r>
          </w:p>
        </w:tc>
      </w:tr>
      <w:tr w:rsidR="00C43709" w:rsidRPr="003864C9" w14:paraId="56E4E696" w14:textId="77777777">
        <w:trPr>
          <w:cantSplit/>
        </w:trPr>
        <w:tc>
          <w:tcPr>
            <w:tcW w:w="1872" w:type="dxa"/>
            <w:vMerge/>
          </w:tcPr>
          <w:p w14:paraId="77003AED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  <w:tc>
          <w:tcPr>
            <w:tcW w:w="432" w:type="dxa"/>
          </w:tcPr>
          <w:p w14:paraId="5EE1977F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0</w:t>
            </w:r>
          </w:p>
        </w:tc>
        <w:tc>
          <w:tcPr>
            <w:tcW w:w="432" w:type="dxa"/>
          </w:tcPr>
          <w:p w14:paraId="0F7DD7A7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1</w:t>
            </w:r>
          </w:p>
        </w:tc>
        <w:tc>
          <w:tcPr>
            <w:tcW w:w="432" w:type="dxa"/>
          </w:tcPr>
          <w:p w14:paraId="69C6E673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2</w:t>
            </w:r>
          </w:p>
        </w:tc>
        <w:tc>
          <w:tcPr>
            <w:tcW w:w="432" w:type="dxa"/>
          </w:tcPr>
          <w:p w14:paraId="0E83C03E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3</w:t>
            </w:r>
          </w:p>
        </w:tc>
        <w:tc>
          <w:tcPr>
            <w:tcW w:w="432" w:type="dxa"/>
          </w:tcPr>
          <w:p w14:paraId="6F72C4AA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4</w:t>
            </w:r>
          </w:p>
        </w:tc>
        <w:tc>
          <w:tcPr>
            <w:tcW w:w="432" w:type="dxa"/>
          </w:tcPr>
          <w:p w14:paraId="20EFAC2A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5</w:t>
            </w:r>
          </w:p>
        </w:tc>
        <w:tc>
          <w:tcPr>
            <w:tcW w:w="432" w:type="dxa"/>
          </w:tcPr>
          <w:p w14:paraId="25AC8B38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6</w:t>
            </w:r>
          </w:p>
        </w:tc>
        <w:tc>
          <w:tcPr>
            <w:tcW w:w="432" w:type="dxa"/>
          </w:tcPr>
          <w:p w14:paraId="6765B384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7</w:t>
            </w:r>
          </w:p>
        </w:tc>
        <w:tc>
          <w:tcPr>
            <w:tcW w:w="432" w:type="dxa"/>
          </w:tcPr>
          <w:p w14:paraId="43A4B66E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8</w:t>
            </w:r>
          </w:p>
        </w:tc>
        <w:tc>
          <w:tcPr>
            <w:tcW w:w="432" w:type="dxa"/>
          </w:tcPr>
          <w:p w14:paraId="20F76DE2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9</w:t>
            </w:r>
          </w:p>
        </w:tc>
        <w:tc>
          <w:tcPr>
            <w:tcW w:w="648" w:type="dxa"/>
          </w:tcPr>
          <w:p w14:paraId="4F3F3B5C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  <w:r w:rsidRPr="003864C9">
              <w:rPr>
                <w:rFonts w:eastAsia="Arial Unicode MS" w:cs="Times New Roman"/>
                <w:sz w:val="22"/>
              </w:rPr>
              <w:t>10</w:t>
            </w:r>
          </w:p>
        </w:tc>
        <w:tc>
          <w:tcPr>
            <w:tcW w:w="2070" w:type="dxa"/>
            <w:vMerge/>
          </w:tcPr>
          <w:p w14:paraId="47D52478" w14:textId="77777777" w:rsidR="00C43709" w:rsidRPr="003864C9" w:rsidRDefault="00C43709">
            <w:pPr>
              <w:spacing w:before="120" w:after="120"/>
              <w:rPr>
                <w:rFonts w:eastAsia="Arial Unicode MS" w:cs="Times New Roman"/>
              </w:rPr>
            </w:pPr>
          </w:p>
        </w:tc>
      </w:tr>
    </w:tbl>
    <w:p w14:paraId="266EDDEA" w14:textId="77777777" w:rsidR="00C43709" w:rsidRPr="003864C9" w:rsidRDefault="00C43709">
      <w:pPr>
        <w:spacing w:before="120" w:after="120"/>
        <w:jc w:val="center"/>
        <w:rPr>
          <w:rFonts w:cs="Times New Roman"/>
          <w:bCs w:val="0"/>
          <w:i/>
          <w:iCs/>
          <w:sz w:val="22"/>
          <w:szCs w:val="22"/>
          <w:cs/>
          <w:lang w:val="pa-IN" w:bidi="pa-IN"/>
        </w:rPr>
      </w:pP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ਸੰਖਿਆ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ਦ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ਦੁਆਲੇ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ਘੇਰਾ</w:t>
      </w:r>
      <w:r w:rsidRPr="003864C9">
        <w:rPr>
          <w:rFonts w:cs="Times New Roman"/>
          <w:bCs w:val="0"/>
          <w:i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i/>
          <w:sz w:val="22"/>
          <w:szCs w:val="22"/>
          <w:cs/>
          <w:lang w:val="pa-IN" w:bidi="pa-IN"/>
        </w:rPr>
        <w:t>ਬਣਾਓ</w:t>
      </w:r>
    </w:p>
    <w:p w14:paraId="0644102F" w14:textId="77777777" w:rsidR="00C43709" w:rsidRDefault="00C43709">
      <w:pPr>
        <w:spacing w:before="120" w:after="120"/>
        <w:jc w:val="center"/>
        <w:rPr>
          <w:rFonts w:eastAsia="Arial Unicode MS" w:cs="Times New Roman"/>
          <w:i/>
        </w:rPr>
      </w:pP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ਇੱਕ</w:t>
      </w:r>
      <w:r w:rsidRPr="003864C9">
        <w:rPr>
          <w:rFonts w:cs="Times New Roman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ਸੰਖਿਆ</w:t>
      </w:r>
      <w:r w:rsidRPr="003864C9">
        <w:rPr>
          <w:rFonts w:cs="Arial Unicode MS"/>
          <w:bCs w:val="0"/>
          <w:sz w:val="22"/>
          <w:szCs w:val="22"/>
          <w:cs/>
          <w:lang w:val="pa-IN" w:bidi="pa-IN"/>
        </w:rPr>
        <w:t xml:space="preserve"> </w:t>
      </w:r>
      <w:r w:rsidRPr="003864C9">
        <w:rPr>
          <w:rFonts w:cs="Arial Unicode MS" w:hint="eastAsia"/>
          <w:bCs w:val="0"/>
          <w:sz w:val="22"/>
          <w:szCs w:val="22"/>
          <w:cs/>
          <w:lang w:val="pa-IN" w:bidi="pa-IN"/>
        </w:rPr>
        <w:t>ਚੁਣੋ</w:t>
      </w:r>
    </w:p>
    <w:sectPr w:rsidR="00C43709" w:rsidSect="00B601D1">
      <w:footerReference w:type="even" r:id="rId7"/>
      <w:footerReference w:type="default" r:id="rId8"/>
      <w:pgSz w:w="12240" w:h="15840"/>
      <w:pgMar w:top="1440" w:right="1440" w:bottom="1440" w:left="1440" w:header="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E8E07F" w14:textId="77777777" w:rsidR="00E645F8" w:rsidRDefault="00E645F8">
      <w:r>
        <w:separator/>
      </w:r>
    </w:p>
  </w:endnote>
  <w:endnote w:type="continuationSeparator" w:id="0">
    <w:p w14:paraId="47D3A82B" w14:textId="77777777" w:rsidR="00E645F8" w:rsidRDefault="00E64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5CE2E7" w14:textId="77777777" w:rsidR="00C43709" w:rsidRDefault="00C43709">
    <w:pPr>
      <w:pStyle w:val="Footer"/>
      <w:framePr w:wrap="around" w:vAnchor="text" w:hAnchor="margin" w:xAlign="right" w:y="1"/>
      <w:rPr>
        <w:rStyle w:val="PageNumber"/>
        <w:rFonts w:cs="Arial"/>
      </w:rPr>
    </w:pP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end"/>
    </w:r>
  </w:p>
  <w:p w14:paraId="4A796998" w14:textId="77777777" w:rsidR="00C43709" w:rsidRDefault="00C4370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8AB7B6" w14:textId="346712DE" w:rsidR="00C43709" w:rsidRPr="00495083" w:rsidRDefault="00C43709">
    <w:pPr>
      <w:pStyle w:val="BodyText"/>
      <w:spacing w:after="0"/>
      <w:rPr>
        <w:sz w:val="16"/>
        <w:szCs w:val="16"/>
        <w:cs/>
        <w:lang w:val="pa-IN" w:bidi="pa-IN"/>
      </w:rPr>
    </w:pPr>
  </w:p>
  <w:p w14:paraId="3FB66E4D" w14:textId="714BA843" w:rsidR="00C43709" w:rsidRDefault="00C43709" w:rsidP="009D0064">
    <w:pPr>
      <w:pStyle w:val="BodyText"/>
      <w:spacing w:after="0"/>
      <w:rPr>
        <w:sz w:val="16"/>
        <w:lang w:val="pt-PT"/>
      </w:rPr>
    </w:pPr>
    <w:r>
      <w:rPr>
        <w:sz w:val="16"/>
        <w:szCs w:val="16"/>
        <w:cs/>
        <w:lang w:val="pa-IN" w:bidi="pa-IN"/>
      </w:rPr>
      <w:t>WPAI:</w:t>
    </w:r>
    <w:r w:rsidR="009D0064">
      <w:rPr>
        <w:rFonts w:cs="Raavi" w:hint="cs"/>
        <w:sz w:val="16"/>
        <w:szCs w:val="16"/>
        <w:cs/>
        <w:lang w:val="pa-IN" w:bidi="pa-IN"/>
      </w:rPr>
      <w:t>UC</w:t>
    </w:r>
    <w:r w:rsidR="009D0064">
      <w:rPr>
        <w:sz w:val="16"/>
        <w:szCs w:val="16"/>
        <w:cs/>
        <w:lang w:val="pa-IN" w:bidi="pa-IN"/>
      </w:rPr>
      <w:t xml:space="preserve"> </w:t>
    </w:r>
    <w:r>
      <w:rPr>
        <w:sz w:val="16"/>
        <w:szCs w:val="16"/>
        <w:cs/>
        <w:lang w:val="pa-IN" w:bidi="pa-IN"/>
      </w:rPr>
      <w:t>V2.2</w:t>
    </w:r>
    <w:r w:rsidRPr="00495083">
      <w:rPr>
        <w:sz w:val="16"/>
        <w:szCs w:val="16"/>
        <w:cs/>
        <w:lang w:val="pa-IN" w:bidi="pa-IN"/>
      </w:rPr>
      <w:t xml:space="preserve"> - </w:t>
    </w:r>
    <w:r>
      <w:rPr>
        <w:sz w:val="16"/>
        <w:szCs w:val="16"/>
        <w:cs/>
        <w:lang w:val="pa-IN" w:bidi="pa-IN"/>
      </w:rPr>
      <w:t xml:space="preserve">Punjabi (India)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A6C474" w14:textId="77777777" w:rsidR="00E645F8" w:rsidRDefault="00E645F8">
      <w:r>
        <w:separator/>
      </w:r>
    </w:p>
  </w:footnote>
  <w:footnote w:type="continuationSeparator" w:id="0">
    <w:p w14:paraId="2F682157" w14:textId="77777777" w:rsidR="00E645F8" w:rsidRDefault="00E64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1FD45520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0046C"/>
    <w:multiLevelType w:val="multilevel"/>
    <w:tmpl w:val="89B427EE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2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08C04CFC"/>
    <w:multiLevelType w:val="hybridMultilevel"/>
    <w:tmpl w:val="AD0E62C6"/>
    <w:lvl w:ilvl="0" w:tplc="A7D4FD78">
      <w:start w:val="1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 w:val="0"/>
        <w:i w:val="0"/>
        <w:vanish w:val="0"/>
        <w:sz w:val="24"/>
      </w:rPr>
    </w:lvl>
    <w:lvl w:ilvl="1" w:tplc="E37EE1DC">
      <w:start w:val="2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i w:val="0"/>
      </w:rPr>
    </w:lvl>
    <w:lvl w:ilvl="2" w:tplc="71DEBC2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AE0EEE8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74C0570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D48A6BF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7FFA3DB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636CA30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E3C0FB2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1C44046D"/>
    <w:multiLevelType w:val="multilevel"/>
    <w:tmpl w:val="89B427EE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2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223A4305"/>
    <w:multiLevelType w:val="hybridMultilevel"/>
    <w:tmpl w:val="11EE5AC6"/>
    <w:lvl w:ilvl="0" w:tplc="167266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E87C5F2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DE7CCA7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7856DB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D4ECE14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7F78882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D46854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1386786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65223EF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2D7632C2"/>
    <w:multiLevelType w:val="hybridMultilevel"/>
    <w:tmpl w:val="DD105B32"/>
    <w:lvl w:ilvl="0" w:tplc="645C85D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sz w:val="24"/>
      </w:rPr>
    </w:lvl>
    <w:lvl w:ilvl="1" w:tplc="894A7ED8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3EAE34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B8E81494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826F1F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78C654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02CA08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D5A4786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63BA556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E230D0C"/>
    <w:multiLevelType w:val="multilevel"/>
    <w:tmpl w:val="0D9A11FC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7" w15:restartNumberingAfterBreak="0">
    <w:nsid w:val="42086092"/>
    <w:multiLevelType w:val="hybridMultilevel"/>
    <w:tmpl w:val="0D9A11FC"/>
    <w:lvl w:ilvl="0" w:tplc="515CC12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6ADCFA94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8B1E8BF8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44B6731A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4DF408AE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60609892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92C03902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7702EDB6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F7E83CFA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8" w15:restartNumberingAfterBreak="0">
    <w:nsid w:val="481625D9"/>
    <w:multiLevelType w:val="hybridMultilevel"/>
    <w:tmpl w:val="4B58F6E8"/>
    <w:lvl w:ilvl="0" w:tplc="6EA405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7BEEE7CE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513E3142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0FFA5990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3AB45CC4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25907C6E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057CC44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5D5C2870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BD2614E4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9" w15:restartNumberingAfterBreak="0">
    <w:nsid w:val="61E25887"/>
    <w:multiLevelType w:val="hybridMultilevel"/>
    <w:tmpl w:val="0688E8EE"/>
    <w:lvl w:ilvl="0" w:tplc="59683E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EA8ED118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18283C60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A0D6C09A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6D027A18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8548A70E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3C167E0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43429D30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C434B282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10" w15:restartNumberingAfterBreak="0">
    <w:nsid w:val="731A6DF3"/>
    <w:multiLevelType w:val="hybridMultilevel"/>
    <w:tmpl w:val="C2105C0C"/>
    <w:lvl w:ilvl="0" w:tplc="7DC0BB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67F48D70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98EAE284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A25A04A8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DEA04750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34F878F2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50D8FD1A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5E102170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36165DFA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8"/>
  </w:num>
  <w:num w:numId="5">
    <w:abstractNumId w:val="9"/>
  </w:num>
  <w:num w:numId="6">
    <w:abstractNumId w:val="7"/>
  </w:num>
  <w:num w:numId="7">
    <w:abstractNumId w:val="1"/>
  </w:num>
  <w:num w:numId="8">
    <w:abstractNumId w:val="3"/>
  </w:num>
  <w:num w:numId="9">
    <w:abstractNumId w:val="6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90"/>
  <w:drawingGridVerticalSpacing w:val="245"/>
  <w:displayHorizont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Q2MzC2sDQwNTc0MzdR0lEKTi0uzszPAykwrAUA5PQQkiwAAAA="/>
  </w:docVars>
  <w:rsids>
    <w:rsidRoot w:val="008547AE"/>
    <w:rsid w:val="00041DC0"/>
    <w:rsid w:val="0005452A"/>
    <w:rsid w:val="000D1335"/>
    <w:rsid w:val="001270A4"/>
    <w:rsid w:val="001D46C3"/>
    <w:rsid w:val="0024055E"/>
    <w:rsid w:val="00241F52"/>
    <w:rsid w:val="002C53DC"/>
    <w:rsid w:val="0031793B"/>
    <w:rsid w:val="003864C9"/>
    <w:rsid w:val="003D183C"/>
    <w:rsid w:val="003D4971"/>
    <w:rsid w:val="00413D7F"/>
    <w:rsid w:val="00495083"/>
    <w:rsid w:val="0051075F"/>
    <w:rsid w:val="00540131"/>
    <w:rsid w:val="00542F7B"/>
    <w:rsid w:val="0060693B"/>
    <w:rsid w:val="00616A59"/>
    <w:rsid w:val="006413BB"/>
    <w:rsid w:val="00643C93"/>
    <w:rsid w:val="0064454E"/>
    <w:rsid w:val="00656132"/>
    <w:rsid w:val="006C6EC8"/>
    <w:rsid w:val="006E1D6D"/>
    <w:rsid w:val="007112DB"/>
    <w:rsid w:val="00757FA9"/>
    <w:rsid w:val="007A0B05"/>
    <w:rsid w:val="007E5600"/>
    <w:rsid w:val="008547AE"/>
    <w:rsid w:val="00881D50"/>
    <w:rsid w:val="008C0FA5"/>
    <w:rsid w:val="008F6BA0"/>
    <w:rsid w:val="009001A2"/>
    <w:rsid w:val="00927FCF"/>
    <w:rsid w:val="009606C8"/>
    <w:rsid w:val="0098475C"/>
    <w:rsid w:val="009A7E15"/>
    <w:rsid w:val="009D0064"/>
    <w:rsid w:val="00A2301C"/>
    <w:rsid w:val="00A515B4"/>
    <w:rsid w:val="00A63562"/>
    <w:rsid w:val="00A729BF"/>
    <w:rsid w:val="00A739A2"/>
    <w:rsid w:val="00AD70FC"/>
    <w:rsid w:val="00B4013B"/>
    <w:rsid w:val="00B601D1"/>
    <w:rsid w:val="00BC1739"/>
    <w:rsid w:val="00BF5E3E"/>
    <w:rsid w:val="00C11DD7"/>
    <w:rsid w:val="00C43709"/>
    <w:rsid w:val="00CB5155"/>
    <w:rsid w:val="00CC1AE4"/>
    <w:rsid w:val="00CE03BC"/>
    <w:rsid w:val="00D73458"/>
    <w:rsid w:val="00E03607"/>
    <w:rsid w:val="00E24C23"/>
    <w:rsid w:val="00E54539"/>
    <w:rsid w:val="00E645F8"/>
    <w:rsid w:val="00EF6330"/>
    <w:rsid w:val="00F00101"/>
    <w:rsid w:val="00F25766"/>
    <w:rsid w:val="00F82493"/>
    <w:rsid w:val="00F84E7D"/>
    <w:rsid w:val="00FE5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C3E15E3"/>
  <w15:docId w15:val="{43DF0652-A14B-4708-9576-A08E0E105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01D1"/>
    <w:rPr>
      <w:rFonts w:cs="Arial"/>
      <w:bCs/>
      <w:kern w:val="32"/>
      <w:sz w:val="24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uiPriority w:val="99"/>
    <w:rsid w:val="00B601D1"/>
    <w:pPr>
      <w:ind w:left="432" w:hanging="432"/>
    </w:pPr>
    <w:rPr>
      <w:rFonts w:cs="Times New Roman"/>
      <w:bCs w:val="0"/>
      <w:kern w:val="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8F6BA0"/>
    <w:rPr>
      <w:rFonts w:cs="Arial"/>
      <w:bCs/>
      <w:kern w:val="32"/>
      <w:sz w:val="16"/>
      <w:szCs w:val="16"/>
    </w:rPr>
  </w:style>
  <w:style w:type="paragraph" w:styleId="Header">
    <w:name w:val="header"/>
    <w:basedOn w:val="Normal"/>
    <w:link w:val="HeaderChar"/>
    <w:uiPriority w:val="99"/>
    <w:rsid w:val="00B601D1"/>
    <w:pPr>
      <w:tabs>
        <w:tab w:val="center" w:pos="4320"/>
        <w:tab w:val="right" w:pos="8640"/>
      </w:tabs>
    </w:pPr>
    <w:rPr>
      <w:rFonts w:cs="Times New Roman"/>
      <w:bCs w:val="0"/>
      <w:kern w:val="0"/>
      <w:szCs w:val="20"/>
    </w:rPr>
  </w:style>
  <w:style w:type="character" w:customStyle="1" w:styleId="HeaderChar">
    <w:name w:val="Header Char"/>
    <w:link w:val="Header"/>
    <w:uiPriority w:val="99"/>
    <w:locked/>
    <w:rsid w:val="00B601D1"/>
    <w:rPr>
      <w:rFonts w:cs="Times New Roman"/>
      <w:sz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B601D1"/>
    <w:pPr>
      <w:ind w:left="360"/>
    </w:pPr>
    <w:rPr>
      <w:i/>
    </w:rPr>
  </w:style>
  <w:style w:type="character" w:customStyle="1" w:styleId="BodyTextIndentChar">
    <w:name w:val="Body Text Indent Char"/>
    <w:link w:val="BodyTextIndent"/>
    <w:uiPriority w:val="99"/>
    <w:semiHidden/>
    <w:locked/>
    <w:rsid w:val="008F6BA0"/>
    <w:rPr>
      <w:rFonts w:cs="Arial"/>
      <w:bCs/>
      <w:kern w:val="32"/>
      <w:sz w:val="32"/>
      <w:szCs w:val="32"/>
    </w:rPr>
  </w:style>
  <w:style w:type="paragraph" w:styleId="Footer">
    <w:name w:val="footer"/>
    <w:basedOn w:val="Normal"/>
    <w:link w:val="FooterChar"/>
    <w:uiPriority w:val="99"/>
    <w:rsid w:val="00B601D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8F6BA0"/>
    <w:rPr>
      <w:rFonts w:cs="Arial"/>
      <w:bCs/>
      <w:kern w:val="32"/>
      <w:sz w:val="32"/>
      <w:szCs w:val="32"/>
    </w:rPr>
  </w:style>
  <w:style w:type="character" w:styleId="PageNumber">
    <w:name w:val="page number"/>
    <w:uiPriority w:val="99"/>
    <w:rsid w:val="00B601D1"/>
    <w:rPr>
      <w:rFonts w:cs="Times New Roman"/>
    </w:rPr>
  </w:style>
  <w:style w:type="character" w:styleId="Hyperlink">
    <w:name w:val="Hyperlink"/>
    <w:uiPriority w:val="99"/>
    <w:rsid w:val="00B601D1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601D1"/>
    <w:pPr>
      <w:spacing w:after="120"/>
    </w:pPr>
    <w:rPr>
      <w:rFonts w:cs="Times New Roman"/>
      <w:bCs w:val="0"/>
      <w:color w:val="000000"/>
      <w:kern w:val="0"/>
      <w:szCs w:val="24"/>
      <w:lang w:eastAsia="zh-CN"/>
    </w:rPr>
  </w:style>
  <w:style w:type="character" w:customStyle="1" w:styleId="BodyTextChar">
    <w:name w:val="Body Text Char"/>
    <w:link w:val="BodyText"/>
    <w:uiPriority w:val="99"/>
    <w:locked/>
    <w:rsid w:val="00B601D1"/>
    <w:rPr>
      <w:rFonts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rsid w:val="00B601D1"/>
    <w:rPr>
      <w:rFonts w:ascii="Tahoma" w:hAnsi="Tahoma" w:cs="Times New Roman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locked/>
    <w:rsid w:val="00B601D1"/>
    <w:rPr>
      <w:rFonts w:ascii="Tahoma" w:hAnsi="Tahoma" w:cs="Times New Roman"/>
      <w:kern w:val="32"/>
      <w:sz w:val="16"/>
    </w:rPr>
  </w:style>
  <w:style w:type="paragraph" w:customStyle="1" w:styleId="ColorfulList-Accent11">
    <w:name w:val="Colorful List - Accent 11"/>
    <w:basedOn w:val="Normal"/>
    <w:uiPriority w:val="99"/>
    <w:rsid w:val="00B601D1"/>
    <w:pPr>
      <w:ind w:left="720"/>
    </w:pPr>
  </w:style>
  <w:style w:type="character" w:styleId="CommentReference">
    <w:name w:val="annotation reference"/>
    <w:uiPriority w:val="99"/>
    <w:semiHidden/>
    <w:rsid w:val="00B601D1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B601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B601D1"/>
    <w:rPr>
      <w:rFonts w:cs="Times New Roman"/>
      <w:kern w:val="3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601D1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B601D1"/>
    <w:rPr>
      <w:rFonts w:cs="Times New Roman"/>
      <w:b/>
      <w:kern w:val="32"/>
      <w:lang w:val="en-US" w:eastAsia="en-US"/>
    </w:rPr>
  </w:style>
  <w:style w:type="paragraph" w:styleId="Revision">
    <w:name w:val="Revision"/>
    <w:hidden/>
    <w:uiPriority w:val="99"/>
    <w:semiHidden/>
    <w:rsid w:val="00B601D1"/>
    <w:rPr>
      <w:rFonts w:cs="Arial"/>
      <w:bCs/>
      <w:kern w:val="32"/>
      <w:sz w:val="24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Perfect</dc:creator>
  <cp:keywords>US0427846</cp:keywords>
  <cp:lastPrinted>2015-04-27T05:23:00Z</cp:lastPrinted>
  <dcterms:created xsi:type="dcterms:W3CDTF">2019-05-13T15:16:00Z</dcterms:created>
  <dcterms:modified xsi:type="dcterms:W3CDTF">2019-07-10T17:11:00Z</dcterms:modified>
</cp:coreProperties>
</file>